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AECA0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51F47AD5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B192CE0" w14:textId="18BD1B96"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7382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01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број</w:t>
      </w:r>
      <w:r w:rsidR="00A7382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400-77/22</w:t>
      </w:r>
    </w:p>
    <w:p w14:paraId="7FDB4BA3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1AF1AA3F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41CFA71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7F1D428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6C0ACC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B1EF97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159C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2BE68F9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8D901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1DE20AA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98172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5D7D630A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DCDFEE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2B809A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56440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18F8BCE1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4D58F1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859D503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DCE8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18872A4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72C12F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269D973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058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408804B1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AA2E7A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9EB97B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E712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28F7280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28C92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0B8ADC2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E33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242850D9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9B25F16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6E58E05E" w14:textId="77777777" w:rsidTr="00650A2A">
        <w:tc>
          <w:tcPr>
            <w:tcW w:w="2979" w:type="pct"/>
          </w:tcPr>
          <w:p w14:paraId="0AF6A90F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33C064A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6E29AC8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41AF836C" w14:textId="77777777" w:rsidTr="00650A2A">
        <w:tc>
          <w:tcPr>
            <w:tcW w:w="2979" w:type="pct"/>
          </w:tcPr>
          <w:p w14:paraId="62A45DC6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56AE56DC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79471F45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388782BE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614939A1" w14:textId="77777777" w:rsidTr="00650A2A">
        <w:trPr>
          <w:trHeight w:val="686"/>
        </w:trPr>
        <w:tc>
          <w:tcPr>
            <w:tcW w:w="2979" w:type="pct"/>
          </w:tcPr>
          <w:p w14:paraId="05519C42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26E4312C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1B3F2A5F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5134BB64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F05C65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1A68B90A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4B97D239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1FD8DD7E" w14:textId="77777777" w:rsidTr="001638DD">
        <w:trPr>
          <w:trHeight w:val="338"/>
        </w:trPr>
        <w:tc>
          <w:tcPr>
            <w:tcW w:w="9356" w:type="dxa"/>
          </w:tcPr>
          <w:p w14:paraId="3E8F706D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257AEAA8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5DB5E0B8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14:paraId="5BF2E98A" w14:textId="77777777" w:rsidTr="00327FA6">
        <w:trPr>
          <w:trHeight w:val="346"/>
        </w:trPr>
        <w:tc>
          <w:tcPr>
            <w:tcW w:w="9356" w:type="dxa"/>
            <w:vAlign w:val="center"/>
          </w:tcPr>
          <w:p w14:paraId="7788F383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14:paraId="52A33609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10F64434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14:paraId="39C2C352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5A5CEB7B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14:paraId="505D7885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7FCC015E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14:paraId="787E1AFE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14:paraId="2CE56C72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14:paraId="27A2BDB6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14:paraId="18DE6A5A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54BFBE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1DB955B0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34CA095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14:paraId="5D3F7754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190771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14:paraId="18B2652D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D1C654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14:paraId="49767560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E02EF7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14:paraId="69F68291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81ADD4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14:paraId="4B8F7D30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0FBEBBD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AE334F" w:rsidRPr="0066540E" w14:paraId="717D9341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C277DF" w14:textId="77777777"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6D23341C" w14:textId="77777777" w:rsidTr="0004523C">
        <w:tc>
          <w:tcPr>
            <w:tcW w:w="9323" w:type="dxa"/>
            <w:vAlign w:val="center"/>
          </w:tcPr>
          <w:p w14:paraId="79871E5E" w14:textId="77777777"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4FA502CB" w14:textId="77777777"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08690F53" w14:textId="77777777"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2C037E4" wp14:editId="232CE61E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C84E0E6" wp14:editId="60B4936C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7D940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09A3D4B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42AA2D45" w14:textId="77777777" w:rsidTr="0004523C">
        <w:trPr>
          <w:trHeight w:val="4032"/>
        </w:trPr>
        <w:tc>
          <w:tcPr>
            <w:tcW w:w="9323" w:type="dxa"/>
            <w:vAlign w:val="center"/>
          </w:tcPr>
          <w:p w14:paraId="7A92FDA5" w14:textId="77777777"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4199D4C" w14:textId="77777777"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0A887519" wp14:editId="3000F1E9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5B45E47" w14:textId="77777777"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F4D4978" wp14:editId="4308418F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3919266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2087DF6A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15977E38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6FD1EF20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2EC7D0EF" wp14:editId="42A72D53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2282B474" wp14:editId="0B517DD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3CF9516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974D94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582679D9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1792A546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14:paraId="6FDB3802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50546CD4" wp14:editId="51DFD9CE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48008CCD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14:paraId="1F7DECDA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71D70D1" w14:textId="77777777"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14:paraId="7CD81CD5" w14:textId="77777777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14:paraId="3CF42264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9D714AA" w14:textId="77777777"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1B4065D9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108FF021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7CFBE199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660AB2F3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односиоца  ће се вршити у складу са </w:t>
      </w:r>
      <w:r w:rsidR="009604B1">
        <w:rPr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за избор 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3800498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213D1FC6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0F8BFA1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DC4F05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D029E4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E3D6B6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B0D784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1489CCD" w14:textId="77777777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49B420A4" w14:textId="77777777"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1E5507F3" w14:textId="77777777"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F1EBCFC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1944E2DF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30139" w14:textId="77777777" w:rsidR="004B2BCB" w:rsidRDefault="004B2BCB" w:rsidP="00CB7E8C">
      <w:pPr>
        <w:spacing w:after="0" w:line="240" w:lineRule="auto"/>
      </w:pPr>
      <w:r>
        <w:separator/>
      </w:r>
    </w:p>
  </w:endnote>
  <w:endnote w:type="continuationSeparator" w:id="0">
    <w:p w14:paraId="14160EB9" w14:textId="77777777" w:rsidR="004B2BCB" w:rsidRDefault="004B2BC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D4D25" w14:textId="77777777" w:rsidR="004B2BCB" w:rsidRDefault="004B2BCB" w:rsidP="00CB7E8C">
      <w:pPr>
        <w:spacing w:after="0" w:line="240" w:lineRule="auto"/>
      </w:pPr>
      <w:r>
        <w:separator/>
      </w:r>
    </w:p>
  </w:footnote>
  <w:footnote w:type="continuationSeparator" w:id="0">
    <w:p w14:paraId="3DBB0E8F" w14:textId="77777777" w:rsidR="004B2BCB" w:rsidRDefault="004B2BC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D9B0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A58D9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B2BCB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40500"/>
    <w:rsid w:val="00A51C28"/>
    <w:rsid w:val="00A55C46"/>
    <w:rsid w:val="00A654CB"/>
    <w:rsid w:val="00A7382C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294CD7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rinko</cp:lastModifiedBy>
  <cp:revision>9</cp:revision>
  <cp:lastPrinted>2021-08-06T05:54:00Z</cp:lastPrinted>
  <dcterms:created xsi:type="dcterms:W3CDTF">2021-12-24T10:57:00Z</dcterms:created>
  <dcterms:modified xsi:type="dcterms:W3CDTF">2022-10-18T12:02:00Z</dcterms:modified>
</cp:coreProperties>
</file>